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1C97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A2CC770" w14:textId="20BF0B01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ject: </w:t>
      </w:r>
      <w:r w:rsidR="006D6515">
        <w:rPr>
          <w:rFonts w:ascii="Times New Roman" w:hAnsi="Times New Roman" w:cs="Times New Roman"/>
          <w:b/>
          <w:sz w:val="28"/>
          <w:szCs w:val="28"/>
          <w:u w:val="single"/>
        </w:rPr>
        <w:t>DataBase</w:t>
      </w:r>
    </w:p>
    <w:p w14:paraId="02EBF3D3" w14:textId="6532F2EC" w:rsidR="00331380" w:rsidRDefault="006D6515" w:rsidP="00331380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Project: Courier Management System</w:t>
      </w:r>
    </w:p>
    <w:p w14:paraId="30F59ADA" w14:textId="6541696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4275B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64022D" wp14:editId="2EB43C75">
            <wp:extent cx="2181225" cy="19526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9BF4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C1BAE3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CF6EF9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85125A6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by: </w:t>
      </w:r>
    </w:p>
    <w:p w14:paraId="5C1E564D" w14:textId="4335D0B0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FA20-BSE-</w:t>
      </w:r>
      <w:r w:rsidR="00393C04">
        <w:rPr>
          <w:rFonts w:ascii="Times New Roman" w:hAnsi="Times New Roman" w:cs="Times New Roman"/>
          <w:b/>
          <w:sz w:val="28"/>
          <w:szCs w:val="28"/>
          <w:u w:val="single"/>
        </w:rPr>
        <w:t>107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393C04">
        <w:rPr>
          <w:rFonts w:ascii="Times New Roman" w:hAnsi="Times New Roman" w:cs="Times New Roman"/>
          <w:b/>
          <w:sz w:val="28"/>
          <w:szCs w:val="28"/>
          <w:u w:val="single"/>
        </w:rPr>
        <w:t>Ameer Moavia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12E1B1B3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to: </w:t>
      </w:r>
    </w:p>
    <w:p w14:paraId="776ADED0" w14:textId="5F90CFF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ir Abid Sohail Bhutta</w:t>
      </w:r>
    </w:p>
    <w:p w14:paraId="59F2DA01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A24FB9" w14:textId="77777777" w:rsidR="00331380" w:rsidRDefault="00331380" w:rsidP="00331380">
      <w:pPr>
        <w:pStyle w:val="Dept"/>
        <w:rPr>
          <w:sz w:val="36"/>
        </w:rPr>
      </w:pPr>
    </w:p>
    <w:p w14:paraId="71D9539B" w14:textId="77777777" w:rsidR="00331380" w:rsidRDefault="00331380" w:rsidP="00331380">
      <w:pPr>
        <w:pStyle w:val="Dept"/>
        <w:rPr>
          <w:sz w:val="36"/>
        </w:rPr>
      </w:pPr>
    </w:p>
    <w:p w14:paraId="396954A0" w14:textId="77777777" w:rsidR="00331380" w:rsidRDefault="00331380" w:rsidP="00331380">
      <w:pPr>
        <w:pStyle w:val="Dept"/>
        <w:rPr>
          <w:sz w:val="36"/>
        </w:rPr>
      </w:pPr>
    </w:p>
    <w:p w14:paraId="18E04695" w14:textId="77777777" w:rsidR="00331380" w:rsidRDefault="00331380" w:rsidP="00331380">
      <w:pPr>
        <w:pStyle w:val="Dept"/>
        <w:rPr>
          <w:sz w:val="36"/>
        </w:rPr>
      </w:pPr>
      <w:r>
        <w:rPr>
          <w:sz w:val="36"/>
        </w:rPr>
        <w:t>Department of Computer Science</w:t>
      </w:r>
    </w:p>
    <w:p w14:paraId="56CA40F1" w14:textId="781CF7AB" w:rsidR="008166DA" w:rsidRDefault="00331380" w:rsidP="008166DA">
      <w:pPr>
        <w:pStyle w:val="Dept"/>
        <w:rPr>
          <w:sz w:val="36"/>
        </w:rPr>
      </w:pPr>
      <w:r>
        <w:rPr>
          <w:sz w:val="36"/>
        </w:rPr>
        <w:t>COMSATS University Islamabad, Lahore Campus</w:t>
      </w:r>
    </w:p>
    <w:p w14:paraId="0A564BBE" w14:textId="171236C4" w:rsidR="008166DA" w:rsidRDefault="000F0248" w:rsidP="00E34C0F">
      <w:pPr>
        <w:pStyle w:val="Dept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lastRenderedPageBreak/>
        <w:t>Triggers</w:t>
      </w:r>
    </w:p>
    <w:p w14:paraId="377C356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=========== Employee History Table========*/</w:t>
      </w:r>
    </w:p>
    <w:p w14:paraId="33193F2E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99993B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mployee History Table</w:t>
      </w:r>
    </w:p>
    <w:p w14:paraId="21985E40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History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D6493B7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683C4D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istor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8238BED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6BBEDCC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9E77C3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After Insert Trigger For Employee Table</w:t>
      </w:r>
    </w:p>
    <w:p w14:paraId="546546B6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AfterInsert</w:t>
      </w:r>
    </w:p>
    <w:p w14:paraId="4C5689E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2EF588A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</w:p>
    <w:p w14:paraId="1C888D2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D9B7E70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14E58CB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5B12FE1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</w:t>
      </w:r>
    </w:p>
    <w:p w14:paraId="79866CD4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09F3A8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History</w:t>
      </w:r>
    </w:p>
    <w:p w14:paraId="59D54A92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ew employee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add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669ABB5F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320C6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DDD300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insert values in table</w:t>
      </w:r>
    </w:p>
    <w:p w14:paraId="3988968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48035092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4236CC3A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0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s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336-687300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0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jr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akist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san182@gmail.com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M35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B45A91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746691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6E8F9DA4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History</w:t>
      </w:r>
    </w:p>
    <w:p w14:paraId="30CBB0D4" w14:textId="7E65D1A7" w:rsidR="000F0248" w:rsidRDefault="00EF58DF" w:rsidP="003134B6">
      <w:pPr>
        <w:pStyle w:val="Dept"/>
        <w:jc w:val="left"/>
        <w:rPr>
          <w:b/>
          <w:bCs/>
          <w:sz w:val="28"/>
          <w:szCs w:val="20"/>
        </w:rPr>
      </w:pPr>
      <w:r w:rsidRPr="00EF58DF">
        <w:rPr>
          <w:b/>
          <w:bCs/>
          <w:noProof/>
          <w:sz w:val="28"/>
          <w:szCs w:val="20"/>
        </w:rPr>
        <w:drawing>
          <wp:inline distT="0" distB="0" distL="0" distR="0" wp14:anchorId="2D52BD2C" wp14:editId="5A2FFF66">
            <wp:extent cx="4467849" cy="1352739"/>
            <wp:effectExtent l="0" t="0" r="9525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FF90" w14:textId="5F6DEF02" w:rsidR="00EF58DF" w:rsidRDefault="00EF58DF" w:rsidP="003134B6">
      <w:pPr>
        <w:pStyle w:val="Dept"/>
        <w:pBdr>
          <w:bottom w:val="single" w:sz="6" w:space="1" w:color="auto"/>
        </w:pBdr>
        <w:jc w:val="left"/>
        <w:rPr>
          <w:b/>
          <w:bCs/>
          <w:sz w:val="28"/>
          <w:szCs w:val="20"/>
        </w:rPr>
      </w:pPr>
    </w:p>
    <w:p w14:paraId="770A4B4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573B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00B592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67AA8FD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DA6A72D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6B219E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380EDE6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19CCC5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2DEF51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4D5326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7143DD7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BCCE110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0F742D4" w14:textId="4E952C2F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--After Delete Trigger For Employee Table</w:t>
      </w:r>
    </w:p>
    <w:p w14:paraId="08CB9D0E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 employeeAfterDelete</w:t>
      </w:r>
    </w:p>
    <w:p w14:paraId="0654D3FE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F5569B2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</w:p>
    <w:p w14:paraId="0AC4DB3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D1B532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C51EE83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4E37EE4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eted</w:t>
      </w:r>
    </w:p>
    <w:p w14:paraId="52BD2010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C83F2D5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History </w:t>
      </w:r>
    </w:p>
    <w:p w14:paraId="2D07BA3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An existing employee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delet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1C805602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027045C6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17581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202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C758EA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History</w:t>
      </w:r>
    </w:p>
    <w:p w14:paraId="0C4D0DE1" w14:textId="4C2D115A" w:rsidR="00132F97" w:rsidRDefault="00132F97" w:rsidP="003134B6">
      <w:pPr>
        <w:pStyle w:val="Dept"/>
        <w:jc w:val="left"/>
        <w:rPr>
          <w:b/>
          <w:bCs/>
          <w:sz w:val="28"/>
          <w:szCs w:val="20"/>
        </w:rPr>
      </w:pPr>
      <w:r w:rsidRPr="00132F97">
        <w:rPr>
          <w:b/>
          <w:bCs/>
          <w:noProof/>
          <w:sz w:val="28"/>
          <w:szCs w:val="20"/>
        </w:rPr>
        <w:drawing>
          <wp:inline distT="0" distB="0" distL="0" distR="0" wp14:anchorId="7A0DF927" wp14:editId="051C49DA">
            <wp:extent cx="4344006" cy="1457528"/>
            <wp:effectExtent l="0" t="0" r="0" b="952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7F43" w14:textId="1FC217D1" w:rsidR="00763B68" w:rsidRDefault="00763B68" w:rsidP="003134B6">
      <w:pPr>
        <w:pStyle w:val="Dept"/>
        <w:pBdr>
          <w:bottom w:val="single" w:sz="6" w:space="1" w:color="auto"/>
        </w:pBdr>
        <w:jc w:val="left"/>
        <w:rPr>
          <w:b/>
          <w:bCs/>
          <w:sz w:val="28"/>
          <w:szCs w:val="20"/>
        </w:rPr>
      </w:pPr>
    </w:p>
    <w:p w14:paraId="538AC236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After Update Table and Record to another new table*/</w:t>
      </w:r>
    </w:p>
    <w:p w14:paraId="0D4971F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A64DEC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8084939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EDFE87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_Audi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54A4D5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Employee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E85192E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23E41D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honeNumber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2F2DD5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street_no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A21296C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t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3ED92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ntr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1E24A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Email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A71194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esignationRole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FE45167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BranchCod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513994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hange_Date </w:t>
      </w:r>
      <w:r>
        <w:rPr>
          <w:rFonts w:ascii="Consolas" w:hAnsi="Consolas" w:cs="Consolas"/>
          <w:color w:val="0000FF"/>
          <w:sz w:val="19"/>
          <w:szCs w:val="19"/>
        </w:rPr>
        <w:t>DateTime</w:t>
      </w:r>
    </w:p>
    <w:p w14:paraId="1BEB65B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0A94D0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FC1C6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_History</w:t>
      </w:r>
    </w:p>
    <w:p w14:paraId="07DB14C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AB9034F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Af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</w:p>
    <w:p w14:paraId="26C0F8E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541A15B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C06FE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C923AB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E2C4F0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6A9F1D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AFD05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_Audi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ail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hange_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3D7C65D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ail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 I</w:t>
      </w:r>
    </w:p>
    <w:p w14:paraId="57E198D4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B0DBF4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FF2D87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2660E6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42D3A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_Audit</w:t>
      </w:r>
    </w:p>
    <w:p w14:paraId="2EBF0995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DF776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F3FE2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BD0C66" w14:textId="3F695138" w:rsidR="00763B68" w:rsidRDefault="00763B68" w:rsidP="00763B68">
      <w:pPr>
        <w:pStyle w:val="Dept"/>
        <w:jc w:val="left"/>
        <w:rPr>
          <w:b/>
          <w:bCs/>
          <w:sz w:val="28"/>
          <w:szCs w:val="20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ari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003</w:t>
      </w:r>
    </w:p>
    <w:p w14:paraId="387E973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E3A8C3" w14:textId="5E3A5D83" w:rsidR="00AB3271" w:rsidRDefault="008414B4" w:rsidP="00845672">
      <w:pPr>
        <w:pStyle w:val="Dept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="00763B68" w:rsidRPr="00763B68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4B844A30" wp14:editId="107BAA44">
            <wp:extent cx="5943600" cy="1420495"/>
            <wp:effectExtent l="0" t="0" r="0" b="825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24256" w14:textId="3D578541" w:rsidR="009F6D56" w:rsidRDefault="009F6D56" w:rsidP="00845672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856E31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51C96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After Update delivery status Table and Record to another new table*/</w:t>
      </w:r>
    </w:p>
    <w:p w14:paraId="64A79602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32A9A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EA3978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F9F04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History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384083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elivery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B3C352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OADDRESS_street_no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FD090F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55D4C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ntr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AD0C4F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ueDate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620F61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rackingID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98CEF2D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ustomer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EC054A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VehicleNumber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37BA90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A10A48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eliveryStatus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B856660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hangeDate </w:t>
      </w:r>
      <w:r>
        <w:rPr>
          <w:rFonts w:ascii="Consolas" w:hAnsi="Consolas" w:cs="Consolas"/>
          <w:color w:val="0000FF"/>
          <w:sz w:val="19"/>
          <w:szCs w:val="19"/>
        </w:rPr>
        <w:t>DATETIME</w:t>
      </w:r>
    </w:p>
    <w:p w14:paraId="27B550B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1E615CE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DF68D0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History</w:t>
      </w:r>
    </w:p>
    <w:p w14:paraId="6FC4B97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</w:t>
      </w:r>
    </w:p>
    <w:p w14:paraId="690C1C7D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Af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</w:p>
    <w:p w14:paraId="10ADD6D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81760A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E4A8A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66263C52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E4FE1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2F48C3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B3642E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Histor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elive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OADDRESS_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ue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racking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hange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F1728E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OADDRESS_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ue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racking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 I</w:t>
      </w:r>
    </w:p>
    <w:p w14:paraId="2688165B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CE79F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52B1CC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</w:t>
      </w:r>
    </w:p>
    <w:p w14:paraId="61FBE2C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378FA9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History</w:t>
      </w:r>
    </w:p>
    <w:p w14:paraId="498F160B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4D810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Status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104</w:t>
      </w:r>
    </w:p>
    <w:p w14:paraId="4E775AA7" w14:textId="674C78C9" w:rsidR="00B93EE1" w:rsidRDefault="00B93EE1" w:rsidP="00B93EE1">
      <w:pPr>
        <w:pStyle w:val="Dept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nfo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Delivery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122</w:t>
      </w:r>
    </w:p>
    <w:p w14:paraId="7BC295A7" w14:textId="4D7916D2" w:rsidR="00B93EE1" w:rsidRDefault="00B93EE1" w:rsidP="00B93EE1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B93EE1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5E3141FB" wp14:editId="54B20BBC">
            <wp:extent cx="5943600" cy="988695"/>
            <wp:effectExtent l="0" t="0" r="0" b="190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42DE" w14:textId="2FAB0A8D" w:rsidR="00B93EE1" w:rsidRDefault="00B93EE1" w:rsidP="00B93EE1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12D83F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2D8828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CD3B0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hift History Table</w:t>
      </w:r>
    </w:p>
    <w:p w14:paraId="6F5F375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History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2DBDC3A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9C773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istor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9619C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689662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5DD6F7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0C7F6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After Insert Trigger For Shift Table</w:t>
      </w:r>
    </w:p>
    <w:p w14:paraId="5D803DD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D131BB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shiftAfterInsert</w:t>
      </w:r>
    </w:p>
    <w:p w14:paraId="436D977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</w:t>
      </w:r>
    </w:p>
    <w:p w14:paraId="5E599E54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</w:p>
    <w:p w14:paraId="2F1BE963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5CD551E1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EB3198C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37E816E2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ShiftID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</w:t>
      </w:r>
    </w:p>
    <w:p w14:paraId="5DC29BD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DE25D3B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History</w:t>
      </w:r>
    </w:p>
    <w:p w14:paraId="401F6225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ew shift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add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0F050ABF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1F3F37" w14:textId="18066DAE" w:rsidR="00B93EE1" w:rsidRDefault="005F3CFF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9AA6708" w14:textId="293F67F0" w:rsidR="005F3CFF" w:rsidRDefault="005F3CFF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0083275A" w14:textId="13A940DE" w:rsidR="005F3CFF" w:rsidRDefault="005F3CFF" w:rsidP="005F3CFF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 w:rsidRPr="005F3CFF">
        <w:rPr>
          <w:rFonts w:ascii="Consolas" w:hAnsi="Consolas" w:cs="Consolas"/>
          <w:noProof/>
          <w:color w:val="0000FF"/>
          <w:sz w:val="19"/>
          <w:szCs w:val="19"/>
        </w:rPr>
        <w:lastRenderedPageBreak/>
        <w:drawing>
          <wp:inline distT="0" distB="0" distL="0" distR="0" wp14:anchorId="68D23083" wp14:editId="629BF23F">
            <wp:extent cx="3562847" cy="1400370"/>
            <wp:effectExtent l="0" t="0" r="0" b="952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125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After Delete Trigger For SHIFT Table</w:t>
      </w:r>
    </w:p>
    <w:p w14:paraId="0DDA0C31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 shiftAfterDelete</w:t>
      </w:r>
    </w:p>
    <w:p w14:paraId="011267F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</w:t>
      </w:r>
    </w:p>
    <w:p w14:paraId="3A2ABF4D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</w:p>
    <w:p w14:paraId="14F9C7A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D6C9546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9A78F32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C2D592B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ShiftID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eted</w:t>
      </w:r>
    </w:p>
    <w:p w14:paraId="42C27E98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A7F5AFF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History</w:t>
      </w:r>
    </w:p>
    <w:p w14:paraId="42D2B0F1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ew shift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delet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27DAF242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58C8640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B070889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Shift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301</w:t>
      </w:r>
    </w:p>
    <w:p w14:paraId="67DF4DF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vehicleShiftHistory</w:t>
      </w:r>
    </w:p>
    <w:p w14:paraId="132E4C6F" w14:textId="30080B1D" w:rsidR="00B634E2" w:rsidRDefault="00412F6E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412F6E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19A7FCF8" wp14:editId="5CA084D8">
            <wp:extent cx="3943900" cy="182905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2FBA" w14:textId="58F6C464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0DD917A8" w14:textId="5C6D4E03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856BBF4" w14:textId="62756AF0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4D945739" w14:textId="4EE2FDF9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7536123E" w14:textId="3666DE18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23630514" w14:textId="28C6993F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5F1DC94" w14:textId="0AA7F9AD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59AC760D" w14:textId="4839B221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8737AEC" w14:textId="742CE51A" w:rsidR="00A161B5" w:rsidRPr="00AB3271" w:rsidRDefault="00DC32F3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DC32F3">
        <w:rPr>
          <w:rFonts w:ascii="Consolas" w:hAnsi="Consolas" w:cs="Consolas"/>
          <w:noProof/>
          <w:color w:val="0000FF"/>
          <w:sz w:val="19"/>
          <w:szCs w:val="19"/>
        </w:rPr>
        <w:lastRenderedPageBreak/>
        <w:drawing>
          <wp:anchor distT="0" distB="0" distL="114300" distR="114300" simplePos="0" relativeHeight="251658240" behindDoc="0" locked="0" layoutInCell="1" allowOverlap="1" wp14:anchorId="3002275C" wp14:editId="2E6BBEFB">
            <wp:simplePos x="0" y="0"/>
            <wp:positionH relativeFrom="column">
              <wp:posOffset>-1103651</wp:posOffset>
            </wp:positionH>
            <wp:positionV relativeFrom="paragraph">
              <wp:posOffset>428012</wp:posOffset>
            </wp:positionV>
            <wp:extent cx="7769309" cy="6534742"/>
            <wp:effectExtent l="7938" t="0" r="0" b="0"/>
            <wp:wrapNone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84039" cy="6547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491C">
        <w:rPr>
          <w:rFonts w:ascii="Consolas" w:hAnsi="Consolas" w:cs="Consolas"/>
          <w:color w:val="0000FF"/>
          <w:sz w:val="19"/>
          <w:szCs w:val="19"/>
        </w:rPr>
        <w:t>ssss</w:t>
      </w:r>
    </w:p>
    <w:sectPr w:rsidR="00A161B5" w:rsidRPr="00AB3271" w:rsidSect="00331380">
      <w:headerReference w:type="default" r:id="rId14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D7CA" w14:textId="77777777" w:rsidR="00B45F0F" w:rsidRDefault="00B45F0F" w:rsidP="00090845">
      <w:pPr>
        <w:spacing w:after="0" w:line="240" w:lineRule="auto"/>
      </w:pPr>
      <w:r>
        <w:separator/>
      </w:r>
    </w:p>
  </w:endnote>
  <w:endnote w:type="continuationSeparator" w:id="0">
    <w:p w14:paraId="385CB0B5" w14:textId="77777777" w:rsidR="00B45F0F" w:rsidRDefault="00B45F0F" w:rsidP="00090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B1963" w14:textId="77777777" w:rsidR="00B45F0F" w:rsidRDefault="00B45F0F" w:rsidP="00090845">
      <w:pPr>
        <w:spacing w:after="0" w:line="240" w:lineRule="auto"/>
      </w:pPr>
      <w:r>
        <w:separator/>
      </w:r>
    </w:p>
  </w:footnote>
  <w:footnote w:type="continuationSeparator" w:id="0">
    <w:p w14:paraId="5D6CD4E0" w14:textId="77777777" w:rsidR="00B45F0F" w:rsidRDefault="00B45F0F" w:rsidP="00090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9996" w14:textId="4500EC6E" w:rsidR="00090845" w:rsidRDefault="00090845" w:rsidP="00090845">
    <w:pPr>
      <w:pStyle w:val="Header"/>
      <w:jc w:val="center"/>
    </w:pPr>
    <w:r>
      <w:t>FA20-BSE-01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DQ2sTQxNDCxNDJX0lEKTi0uzszPAykwqQUAvWGT3CwAAAA="/>
  </w:docVars>
  <w:rsids>
    <w:rsidRoot w:val="009012BC"/>
    <w:rsid w:val="0000491C"/>
    <w:rsid w:val="00005EBE"/>
    <w:rsid w:val="00080D17"/>
    <w:rsid w:val="00090845"/>
    <w:rsid w:val="000B40BD"/>
    <w:rsid w:val="000F0248"/>
    <w:rsid w:val="00132F97"/>
    <w:rsid w:val="00181533"/>
    <w:rsid w:val="00212B8B"/>
    <w:rsid w:val="002F1CEF"/>
    <w:rsid w:val="003134B6"/>
    <w:rsid w:val="00313A47"/>
    <w:rsid w:val="00331380"/>
    <w:rsid w:val="00393C04"/>
    <w:rsid w:val="00412F6E"/>
    <w:rsid w:val="00437C9E"/>
    <w:rsid w:val="00444BB9"/>
    <w:rsid w:val="00450F05"/>
    <w:rsid w:val="004E1AF1"/>
    <w:rsid w:val="005F3CFF"/>
    <w:rsid w:val="00615A39"/>
    <w:rsid w:val="00660A1F"/>
    <w:rsid w:val="006D6515"/>
    <w:rsid w:val="00763B68"/>
    <w:rsid w:val="00784058"/>
    <w:rsid w:val="00791716"/>
    <w:rsid w:val="008166DA"/>
    <w:rsid w:val="008414B4"/>
    <w:rsid w:val="00845672"/>
    <w:rsid w:val="009012BC"/>
    <w:rsid w:val="009A2CB4"/>
    <w:rsid w:val="009F6D56"/>
    <w:rsid w:val="00A161B5"/>
    <w:rsid w:val="00A726F0"/>
    <w:rsid w:val="00A81342"/>
    <w:rsid w:val="00AA1605"/>
    <w:rsid w:val="00AB3271"/>
    <w:rsid w:val="00B45F0F"/>
    <w:rsid w:val="00B634E2"/>
    <w:rsid w:val="00B93EE1"/>
    <w:rsid w:val="00C17121"/>
    <w:rsid w:val="00CB150E"/>
    <w:rsid w:val="00DC32F3"/>
    <w:rsid w:val="00DE2C4A"/>
    <w:rsid w:val="00E34C0F"/>
    <w:rsid w:val="00E67779"/>
    <w:rsid w:val="00EA5F9E"/>
    <w:rsid w:val="00EF58DF"/>
    <w:rsid w:val="00F24BED"/>
    <w:rsid w:val="00F463FE"/>
    <w:rsid w:val="00FB1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D574"/>
  <w15:chartTrackingRefBased/>
  <w15:docId w15:val="{AAC2CBB6-A24C-4CFA-978C-1B307AC05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3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Normal"/>
    <w:rsid w:val="00331380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Cs w:val="24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09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845"/>
  </w:style>
  <w:style w:type="paragraph" w:styleId="Footer">
    <w:name w:val="footer"/>
    <w:basedOn w:val="Normal"/>
    <w:link w:val="FooterChar"/>
    <w:uiPriority w:val="99"/>
    <w:unhideWhenUsed/>
    <w:rsid w:val="0009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8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20-BSE-010 (HARIS AHSAN)</dc:creator>
  <cp:keywords/>
  <dc:description/>
  <cp:lastModifiedBy>Ameer Moavia</cp:lastModifiedBy>
  <cp:revision>95</cp:revision>
  <dcterms:created xsi:type="dcterms:W3CDTF">2022-06-19T05:28:00Z</dcterms:created>
  <dcterms:modified xsi:type="dcterms:W3CDTF">2023-05-13T09:59:00Z</dcterms:modified>
</cp:coreProperties>
</file>